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K WEGR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GR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98 Pear Tree Lane, Wheeling, IL, USA Wheeling, IL, USA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M2014W@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17447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io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